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8CFC04" w14:textId="1369C8A2" w:rsidR="00B542AC" w:rsidRDefault="006977F9">
      <w:pPr>
        <w:rPr>
          <w:sz w:val="28"/>
          <w:szCs w:val="28"/>
        </w:rPr>
      </w:pPr>
      <w:r>
        <w:rPr>
          <w:sz w:val="28"/>
          <w:szCs w:val="28"/>
        </w:rPr>
        <w:t>6.r</w:t>
      </w:r>
    </w:p>
    <w:p w14:paraId="5C42BD3A" w14:textId="3FB69F24" w:rsidR="006977F9" w:rsidRDefault="006977F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  happy  ending</w:t>
      </w:r>
    </w:p>
    <w:p w14:paraId="5C040656" w14:textId="0FCD39D3" w:rsidR="006977F9" w:rsidRDefault="006977F9">
      <w:pPr>
        <w:rPr>
          <w:sz w:val="28"/>
          <w:szCs w:val="28"/>
        </w:rPr>
      </w:pPr>
      <w:r>
        <w:rPr>
          <w:sz w:val="28"/>
          <w:szCs w:val="28"/>
        </w:rPr>
        <w:t>18.05.2020.</w:t>
      </w:r>
    </w:p>
    <w:p w14:paraId="4F30064E" w14:textId="006EBB97" w:rsidR="006977F9" w:rsidRDefault="006977F9">
      <w:pPr>
        <w:rPr>
          <w:sz w:val="28"/>
          <w:szCs w:val="28"/>
        </w:rPr>
      </w:pPr>
    </w:p>
    <w:p w14:paraId="276F0EE9" w14:textId="7422E65E" w:rsidR="00E72F67" w:rsidRDefault="00E72F67">
      <w:pPr>
        <w:rPr>
          <w:sz w:val="28"/>
          <w:szCs w:val="28"/>
        </w:rPr>
      </w:pPr>
      <w:r>
        <w:rPr>
          <w:sz w:val="28"/>
          <w:szCs w:val="28"/>
        </w:rPr>
        <w:t>Good  morning.</w:t>
      </w:r>
    </w:p>
    <w:p w14:paraId="79ECA0D3" w14:textId="1EB2153A" w:rsidR="00E72F67" w:rsidRDefault="00603FA5">
      <w:pPr>
        <w:rPr>
          <w:sz w:val="28"/>
          <w:szCs w:val="28"/>
        </w:rPr>
      </w:pPr>
      <w:r>
        <w:rPr>
          <w:sz w:val="28"/>
          <w:szCs w:val="28"/>
        </w:rPr>
        <w:t xml:space="preserve">Danas  čitate  posljednji  ovogodišnji  stripić  s  avanturama  </w:t>
      </w:r>
      <w:r>
        <w:rPr>
          <w:i/>
          <w:iCs/>
          <w:sz w:val="28"/>
          <w:szCs w:val="28"/>
        </w:rPr>
        <w:t xml:space="preserve">Smart  Aleca  </w:t>
      </w:r>
      <w:r>
        <w:rPr>
          <w:sz w:val="28"/>
          <w:szCs w:val="28"/>
        </w:rPr>
        <w:t xml:space="preserve">i  </w:t>
      </w:r>
      <w:r>
        <w:rPr>
          <w:i/>
          <w:iCs/>
          <w:sz w:val="28"/>
          <w:szCs w:val="28"/>
        </w:rPr>
        <w:t>Sweet  Sue</w:t>
      </w:r>
      <w:r>
        <w:rPr>
          <w:sz w:val="28"/>
          <w:szCs w:val="28"/>
        </w:rPr>
        <w:t>.</w:t>
      </w:r>
    </w:p>
    <w:p w14:paraId="30E511E9" w14:textId="2EEECCFC" w:rsidR="00E13B6A" w:rsidRDefault="00E13B6A">
      <w:pPr>
        <w:rPr>
          <w:sz w:val="28"/>
          <w:szCs w:val="28"/>
        </w:rPr>
      </w:pPr>
      <w:r>
        <w:rPr>
          <w:sz w:val="28"/>
          <w:szCs w:val="28"/>
        </w:rPr>
        <w:t>Veoma  jednostavni  zadaci.</w:t>
      </w:r>
    </w:p>
    <w:p w14:paraId="1A3A9BA4" w14:textId="767E54B7" w:rsidR="00E13B6A" w:rsidRDefault="00E13B6A">
      <w:pPr>
        <w:rPr>
          <w:sz w:val="28"/>
          <w:szCs w:val="28"/>
        </w:rPr>
      </w:pPr>
      <w:r>
        <w:rPr>
          <w:sz w:val="28"/>
          <w:szCs w:val="28"/>
        </w:rPr>
        <w:t>1)  Pronađite  priču  na  70.  str.  u  udžbeniku.</w:t>
      </w:r>
    </w:p>
    <w:p w14:paraId="6784E511" w14:textId="64504CE6" w:rsidR="00E13B6A" w:rsidRDefault="00E13B6A">
      <w:pPr>
        <w:rPr>
          <w:sz w:val="28"/>
          <w:szCs w:val="28"/>
        </w:rPr>
      </w:pPr>
      <w:r>
        <w:rPr>
          <w:sz w:val="28"/>
          <w:szCs w:val="28"/>
        </w:rPr>
        <w:t xml:space="preserve">2)  Odite  na  ovu  poveznicu  </w:t>
      </w:r>
      <w:hyperlink r:id="rId4" w:history="1">
        <w:r w:rsidRPr="00E13B6A">
          <w:rPr>
            <w:rStyle w:val="Hiperveza"/>
            <w:sz w:val="28"/>
            <w:szCs w:val="28"/>
          </w:rPr>
          <w:t>https://elt.oup.com/student/project/level3/unit06/audio?cc=hr&amp;selLanguage=hr</w:t>
        </w:r>
      </w:hyperlink>
    </w:p>
    <w:p w14:paraId="77A2FC3A" w14:textId="0A4C5775" w:rsidR="00E13B6A" w:rsidRDefault="00E13B6A">
      <w:pPr>
        <w:rPr>
          <w:sz w:val="28"/>
          <w:szCs w:val="28"/>
        </w:rPr>
      </w:pPr>
      <w:r>
        <w:rPr>
          <w:sz w:val="28"/>
          <w:szCs w:val="28"/>
        </w:rPr>
        <w:t>i  dok  čitate,  poslušajte  snimku  'Page  70,  Exercise  1'.</w:t>
      </w:r>
    </w:p>
    <w:p w14:paraId="2DC3EA2A" w14:textId="5AC54079" w:rsidR="00E13B6A" w:rsidRDefault="00E13B6A">
      <w:pPr>
        <w:rPr>
          <w:sz w:val="28"/>
          <w:szCs w:val="28"/>
        </w:rPr>
      </w:pPr>
      <w:r>
        <w:rPr>
          <w:sz w:val="28"/>
          <w:szCs w:val="28"/>
        </w:rPr>
        <w:t xml:space="preserve">3)  </w:t>
      </w:r>
      <w:r w:rsidR="0023397A">
        <w:rPr>
          <w:sz w:val="28"/>
          <w:szCs w:val="28"/>
        </w:rPr>
        <w:t>R</w:t>
      </w:r>
      <w:r>
        <w:rPr>
          <w:sz w:val="28"/>
          <w:szCs w:val="28"/>
        </w:rPr>
        <w:t>iješite  zadatak  2  u  knjigu</w:t>
      </w:r>
      <w:r w:rsidR="0023397A">
        <w:rPr>
          <w:sz w:val="28"/>
          <w:szCs w:val="28"/>
        </w:rPr>
        <w:t xml:space="preserve">  -  kronološki  poredati  navedene  događaje  iz  stripa</w:t>
      </w:r>
      <w:r>
        <w:rPr>
          <w:sz w:val="28"/>
          <w:szCs w:val="28"/>
        </w:rPr>
        <w:t xml:space="preserve">  (hint:  počinje  sa  'g 1')</w:t>
      </w:r>
      <w:r w:rsidR="0023397A">
        <w:rPr>
          <w:sz w:val="28"/>
          <w:szCs w:val="28"/>
        </w:rPr>
        <w:t>.</w:t>
      </w:r>
    </w:p>
    <w:p w14:paraId="5C4748C2" w14:textId="35BF1C69" w:rsidR="0023397A" w:rsidRDefault="0023397A">
      <w:pPr>
        <w:rPr>
          <w:sz w:val="28"/>
          <w:szCs w:val="28"/>
        </w:rPr>
      </w:pPr>
    </w:p>
    <w:p w14:paraId="7FB1AB20" w14:textId="0CF1FDBD" w:rsidR="0023397A" w:rsidRDefault="00FD4BA5">
      <w:pPr>
        <w:rPr>
          <w:sz w:val="28"/>
          <w:szCs w:val="28"/>
        </w:rPr>
      </w:pPr>
      <w:r>
        <w:rPr>
          <w:sz w:val="28"/>
          <w:szCs w:val="28"/>
        </w:rPr>
        <w:t xml:space="preserve">Poslikajte  samo  zad  2  riješen  </w:t>
      </w:r>
      <w:r>
        <w:rPr>
          <w:i/>
          <w:iCs/>
          <w:sz w:val="28"/>
          <w:szCs w:val="28"/>
        </w:rPr>
        <w:t>u  knjizi</w:t>
      </w:r>
      <w:r>
        <w:rPr>
          <w:sz w:val="28"/>
          <w:szCs w:val="28"/>
        </w:rPr>
        <w:t xml:space="preserve">.  </w:t>
      </w:r>
      <w:r w:rsidRPr="00FD4BA5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3A9FF402" w14:textId="2560D1FA" w:rsidR="00FD4BA5" w:rsidRDefault="00FD4BA5">
      <w:pPr>
        <w:rPr>
          <w:sz w:val="28"/>
          <w:szCs w:val="28"/>
        </w:rPr>
      </w:pPr>
    </w:p>
    <w:p w14:paraId="0E642589" w14:textId="421E9F34" w:rsidR="00FD4BA5" w:rsidRPr="00FD4BA5" w:rsidRDefault="00FD4BA5">
      <w:pPr>
        <w:rPr>
          <w:sz w:val="28"/>
          <w:szCs w:val="28"/>
        </w:rPr>
      </w:pPr>
      <w:r>
        <w:rPr>
          <w:sz w:val="28"/>
          <w:szCs w:val="28"/>
        </w:rPr>
        <w:t>Prof.  Dafne</w:t>
      </w:r>
    </w:p>
    <w:sectPr w:rsidR="00FD4BA5" w:rsidRPr="00FD4BA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yNDM0MzcxtDQytjBX0lEKTi0uzszPAykwrAUAIA7SHCwAAAA="/>
  </w:docVars>
  <w:rsids>
    <w:rsidRoot w:val="00AC723F"/>
    <w:rsid w:val="0023397A"/>
    <w:rsid w:val="00603FA5"/>
    <w:rsid w:val="006977F9"/>
    <w:rsid w:val="00AC723F"/>
    <w:rsid w:val="00B542AC"/>
    <w:rsid w:val="00E13B6A"/>
    <w:rsid w:val="00E72F67"/>
    <w:rsid w:val="00FD4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8E2AD2"/>
  <w15:chartTrackingRefBased/>
  <w15:docId w15:val="{352DE322-73A0-4CF4-BCB4-7A919CFF6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basedOn w:val="Zadanifontodlomka"/>
    <w:uiPriority w:val="99"/>
    <w:unhideWhenUsed/>
    <w:rsid w:val="00E13B6A"/>
    <w:rPr>
      <w:color w:val="0000FF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E13B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elt.oup.com/student/project/level3/unit06/audio?cc=hr&amp;selLanguage=hr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00</Words>
  <Characters>573</Characters>
  <Application>Microsoft Office Word</Application>
  <DocSecurity>0</DocSecurity>
  <Lines>4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6</cp:revision>
  <dcterms:created xsi:type="dcterms:W3CDTF">2020-05-17T19:09:00Z</dcterms:created>
  <dcterms:modified xsi:type="dcterms:W3CDTF">2020-05-17T19:20:00Z</dcterms:modified>
</cp:coreProperties>
</file>